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B32C2B" w:rsidRDefault="00972571" w:rsidP="000420B4">
      <w:pPr>
        <w:pStyle w:val="NoSpacing"/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9A0CC3" w:rsidRDefault="009A0CC3" w:rsidP="009A0CC3">
      <w:pPr>
        <w:pStyle w:val="NoSpacing"/>
      </w:pPr>
      <w:r w:rsidRPr="009A0CC3">
        <w:rPr>
          <w:b/>
          <w:i/>
        </w:rPr>
        <w:t>Brief Description</w:t>
      </w:r>
      <w:r>
        <w:t xml:space="preserve">:  </w:t>
      </w:r>
      <w:r w:rsidR="00E20D48">
        <w:t xml:space="preserve">The list is generated based on the last loan cycle data of the clients. The </w:t>
      </w:r>
      <w:r>
        <w:t xml:space="preserve">list </w:t>
      </w:r>
      <w:r w:rsidR="00E20D48">
        <w:t xml:space="preserve">is </w:t>
      </w:r>
      <w:r>
        <w:t>filtered by</w:t>
      </w:r>
      <w:r w:rsidR="00285346">
        <w:t>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68"/>
        <w:gridCol w:w="5557"/>
      </w:tblGrid>
      <w:tr w:rsidR="00977A93" w:rsidTr="00446B1A">
        <w:tc>
          <w:tcPr>
            <w:tcW w:w="2512" w:type="dxa"/>
          </w:tcPr>
          <w:p w:rsidR="00977A93" w:rsidRDefault="00977A93" w:rsidP="009A0CC3">
            <w:pPr>
              <w:pStyle w:val="NoSpacing"/>
            </w:pPr>
            <w:r>
              <w:t>{d.</w:t>
            </w:r>
            <w:r w:rsidR="00AE6E8A">
              <w:t>data.</w:t>
            </w:r>
            <w:r>
              <w:t>parameters[i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FA59F3" w:rsidP="00FA59F3">
            <w:pPr>
              <w:pStyle w:val="NoSpacing"/>
            </w:pPr>
            <w:r>
              <w:t>{d.</w:t>
            </w:r>
            <w:r w:rsidR="00AE6E8A">
              <w:t>data.</w:t>
            </w:r>
            <w:r>
              <w:t>parameters[i].value}</w:t>
            </w:r>
          </w:p>
        </w:tc>
      </w:tr>
      <w:tr w:rsidR="00977A93" w:rsidTr="00446B1A">
        <w:tc>
          <w:tcPr>
            <w:tcW w:w="2512" w:type="dxa"/>
          </w:tcPr>
          <w:p w:rsidR="00977A93" w:rsidRDefault="00977A93" w:rsidP="00977A93">
            <w:pPr>
              <w:pStyle w:val="NoSpacing"/>
            </w:pPr>
            <w:r>
              <w:t>{d.</w:t>
            </w:r>
            <w:r w:rsidR="00AE6E8A">
              <w:t>data.</w:t>
            </w:r>
            <w:r>
              <w:t>parameters[i+1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977A93" w:rsidP="009A0CC3">
            <w:pPr>
              <w:pStyle w:val="NoSpacing"/>
            </w:pPr>
          </w:p>
        </w:tc>
      </w:tr>
    </w:tbl>
    <w:p w:rsidR="00AD1AC6" w:rsidRDefault="00AD1AC6" w:rsidP="009A0CC3">
      <w:pPr>
        <w:pStyle w:val="NoSpacing"/>
      </w:pPr>
    </w:p>
    <w:tbl>
      <w:tblPr>
        <w:tblStyle w:val="TableGrid"/>
        <w:tblW w:w="14600" w:type="dxa"/>
        <w:tblInd w:w="-74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900"/>
        <w:gridCol w:w="3150"/>
        <w:gridCol w:w="1800"/>
        <w:gridCol w:w="955"/>
        <w:gridCol w:w="1213"/>
        <w:gridCol w:w="1683"/>
        <w:gridCol w:w="1780"/>
        <w:gridCol w:w="1570"/>
        <w:gridCol w:w="1549"/>
      </w:tblGrid>
      <w:tr w:rsidR="00AC3BDC" w:rsidRPr="00467D9A" w:rsidTr="001474B4">
        <w:tc>
          <w:tcPr>
            <w:tcW w:w="9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315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8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955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213" w:type="dxa"/>
            <w:vAlign w:val="center"/>
          </w:tcPr>
          <w:p w:rsidR="00AC3BDC" w:rsidRPr="00467D9A" w:rsidRDefault="00565DFE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urrent </w:t>
            </w:r>
            <w:r w:rsidR="00AC3BDC">
              <w:rPr>
                <w:rFonts w:cstheme="minorHAnsi"/>
                <w:b/>
                <w:sz w:val="24"/>
                <w:szCs w:val="24"/>
              </w:rPr>
              <w:t>Loan Cycle</w:t>
            </w:r>
          </w:p>
        </w:tc>
        <w:tc>
          <w:tcPr>
            <w:tcW w:w="1683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rted At</w:t>
            </w:r>
          </w:p>
        </w:tc>
        <w:tc>
          <w:tcPr>
            <w:tcW w:w="178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57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549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].No}</w:t>
            </w:r>
          </w:p>
        </w:tc>
        <w:tc>
          <w:tcPr>
            <w:tcW w:w="3150" w:type="dxa"/>
            <w:vAlign w:val="center"/>
          </w:tcPr>
          <w:p w:rsidR="00AC3BDC" w:rsidRPr="004F0318" w:rsidRDefault="00AC3BDC" w:rsidP="00F6277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first_name}</w:t>
            </w:r>
            <w:r w:rsidR="00F6277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last_name}</w:t>
            </w:r>
            <w:r w:rsidR="00F6277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AE6E8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].branch.name}</w:t>
            </w:r>
          </w:p>
        </w:tc>
        <w:tc>
          <w:tcPr>
            <w:tcW w:w="955" w:type="dxa"/>
            <w:vAlign w:val="center"/>
          </w:tcPr>
          <w:p w:rsidR="00AC3BDC" w:rsidRPr="003E15E0" w:rsidRDefault="00AC3BDC" w:rsidP="007F6E3E">
            <w:pPr>
              <w:rPr>
                <w:rFonts w:cstheme="minorHAnsi"/>
                <w:sz w:val="24"/>
                <w:szCs w:val="24"/>
              </w:rPr>
            </w:pP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clients[i].gender}</w:t>
            </w:r>
          </w:p>
        </w:tc>
        <w:tc>
          <w:tcPr>
            <w:tcW w:w="1213" w:type="dxa"/>
            <w:vAlign w:val="center"/>
          </w:tcPr>
          <w:p w:rsidR="00AC3BDC" w:rsidRPr="004F0318" w:rsidRDefault="00AC3BDC" w:rsidP="00636AA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loan_cycle_number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683" w:type="dxa"/>
            <w:vAlign w:val="center"/>
          </w:tcPr>
          <w:p w:rsidR="00AC3BDC" w:rsidRDefault="007E27C0" w:rsidP="003E7D0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loanCycleStartedAt}</w:t>
            </w:r>
          </w:p>
        </w:tc>
        <w:tc>
          <w:tcPr>
            <w:tcW w:w="1780" w:type="dxa"/>
            <w:vAlign w:val="center"/>
          </w:tcPr>
          <w:p w:rsidR="00AC3BDC" w:rsidRPr="004F0318" w:rsidRDefault="00AC3BDC" w:rsidP="001375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crops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70" w:type="dxa"/>
            <w:vAlign w:val="center"/>
          </w:tcPr>
          <w:p w:rsidR="00AC3BDC" w:rsidRPr="004F0318" w:rsidRDefault="00AC3BDC" w:rsidP="003E15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stage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49" w:type="dxa"/>
            <w:vAlign w:val="center"/>
          </w:tcPr>
          <w:p w:rsidR="00AC3BDC" w:rsidRPr="004F0318" w:rsidRDefault="00AC3BDC" w:rsidP="007326E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>
              <w:rPr>
                <w:rFonts w:cstheme="minorHAnsi"/>
                <w:sz w:val="24"/>
                <w:szCs w:val="24"/>
              </w:rPr>
              <w:t>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</w:t>
            </w:r>
            <w:r w:rsidRPr="004F0318">
              <w:rPr>
                <w:rFonts w:cstheme="minorHAnsi"/>
                <w:sz w:val="24"/>
                <w:szCs w:val="24"/>
              </w:rPr>
              <w:t>[i].</w:t>
            </w:r>
            <w:r>
              <w:rPr>
                <w:rFonts w:cstheme="minorHAnsi"/>
                <w:sz w:val="24"/>
                <w:szCs w:val="24"/>
              </w:rPr>
              <w:t>status}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AC3BDC" w:rsidRPr="004F0318" w:rsidRDefault="00AC3BDC" w:rsidP="00F6277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 w:rsidR="00F62774">
              <w:rPr>
                <w:rFonts w:cstheme="minorHAnsi"/>
                <w:sz w:val="24"/>
                <w:szCs w:val="24"/>
              </w:rPr>
              <w:t xml:space="preserve">clients[i+1].first_name}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+1].last_name}</w:t>
            </w:r>
            <w:r w:rsidR="00F6277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+1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5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3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3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8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7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9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2BAC" w:rsidRDefault="00A22BAC" w:rsidP="00C44E90">
      <w:pPr>
        <w:spacing w:after="0" w:line="240" w:lineRule="auto"/>
      </w:pPr>
      <w:r>
        <w:separator/>
      </w:r>
    </w:p>
  </w:endnote>
  <w:endnote w:type="continuationSeparator" w:id="1">
    <w:p w:rsidR="00A22BAC" w:rsidRDefault="00A22BAC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8F71A7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8F71A7">
              <w:rPr>
                <w:b/>
                <w:sz w:val="24"/>
                <w:szCs w:val="24"/>
              </w:rPr>
              <w:fldChar w:fldCharType="separate"/>
            </w:r>
            <w:r w:rsidR="00F62774">
              <w:rPr>
                <w:b/>
                <w:noProof/>
              </w:rPr>
              <w:t>1</w:t>
            </w:r>
            <w:r w:rsidR="008F71A7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8F71A7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8F71A7">
              <w:rPr>
                <w:b/>
                <w:sz w:val="24"/>
                <w:szCs w:val="24"/>
              </w:rPr>
              <w:fldChar w:fldCharType="separate"/>
            </w:r>
            <w:r w:rsidR="00F62774">
              <w:rPr>
                <w:b/>
                <w:noProof/>
              </w:rPr>
              <w:t>1</w:t>
            </w:r>
            <w:r w:rsidR="008F71A7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2BAC" w:rsidRDefault="00A22BAC" w:rsidP="00C44E90">
      <w:pPr>
        <w:spacing w:after="0" w:line="240" w:lineRule="auto"/>
      </w:pPr>
      <w:r>
        <w:separator/>
      </w:r>
    </w:p>
  </w:footnote>
  <w:footnote w:type="continuationSeparator" w:id="1">
    <w:p w:rsidR="00A22BAC" w:rsidRDefault="00A22BAC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8277225" cy="8350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7225" cy="83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16738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C3MLM0MbQ0NjBR0lEKTi0uzszPAykwNKkFAK0JV7YtAAAA"/>
  </w:docVars>
  <w:rsids>
    <w:rsidRoot w:val="00B763F2"/>
    <w:rsid w:val="000230F5"/>
    <w:rsid w:val="00031F07"/>
    <w:rsid w:val="00035AB6"/>
    <w:rsid w:val="000420B4"/>
    <w:rsid w:val="00044EA9"/>
    <w:rsid w:val="00057439"/>
    <w:rsid w:val="000737C2"/>
    <w:rsid w:val="00096663"/>
    <w:rsid w:val="000A4259"/>
    <w:rsid w:val="000B304D"/>
    <w:rsid w:val="000D3FDA"/>
    <w:rsid w:val="000E5176"/>
    <w:rsid w:val="000F22B7"/>
    <w:rsid w:val="000F720A"/>
    <w:rsid w:val="001375F7"/>
    <w:rsid w:val="00146A3A"/>
    <w:rsid w:val="001474B4"/>
    <w:rsid w:val="00151933"/>
    <w:rsid w:val="001716F6"/>
    <w:rsid w:val="0018445F"/>
    <w:rsid w:val="00185F69"/>
    <w:rsid w:val="0018799D"/>
    <w:rsid w:val="001C354D"/>
    <w:rsid w:val="001D0CE8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85346"/>
    <w:rsid w:val="00295EC8"/>
    <w:rsid w:val="002B0B13"/>
    <w:rsid w:val="002C5512"/>
    <w:rsid w:val="002D196D"/>
    <w:rsid w:val="002D5ED4"/>
    <w:rsid w:val="002F14D4"/>
    <w:rsid w:val="00306860"/>
    <w:rsid w:val="003111D0"/>
    <w:rsid w:val="00315CEF"/>
    <w:rsid w:val="003230C8"/>
    <w:rsid w:val="00326F25"/>
    <w:rsid w:val="00350455"/>
    <w:rsid w:val="00362A48"/>
    <w:rsid w:val="003651A8"/>
    <w:rsid w:val="003851CC"/>
    <w:rsid w:val="0039127D"/>
    <w:rsid w:val="003B1EC0"/>
    <w:rsid w:val="003C3075"/>
    <w:rsid w:val="003C731D"/>
    <w:rsid w:val="003E15E0"/>
    <w:rsid w:val="003E7D04"/>
    <w:rsid w:val="003F6D52"/>
    <w:rsid w:val="003F7777"/>
    <w:rsid w:val="00414ECE"/>
    <w:rsid w:val="00425DF4"/>
    <w:rsid w:val="004322DE"/>
    <w:rsid w:val="00446B1A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07DED"/>
    <w:rsid w:val="0051520D"/>
    <w:rsid w:val="00524E1A"/>
    <w:rsid w:val="00536513"/>
    <w:rsid w:val="00565DFE"/>
    <w:rsid w:val="00581315"/>
    <w:rsid w:val="00591C90"/>
    <w:rsid w:val="005A2AAD"/>
    <w:rsid w:val="005A6B89"/>
    <w:rsid w:val="005B422F"/>
    <w:rsid w:val="005C64F9"/>
    <w:rsid w:val="0060797B"/>
    <w:rsid w:val="00614334"/>
    <w:rsid w:val="00626530"/>
    <w:rsid w:val="00636AA5"/>
    <w:rsid w:val="00637FC3"/>
    <w:rsid w:val="00666EC9"/>
    <w:rsid w:val="0067570F"/>
    <w:rsid w:val="006A35CE"/>
    <w:rsid w:val="006A6821"/>
    <w:rsid w:val="006B527B"/>
    <w:rsid w:val="006C12DB"/>
    <w:rsid w:val="006C43C3"/>
    <w:rsid w:val="006D3EC9"/>
    <w:rsid w:val="00717E32"/>
    <w:rsid w:val="00724522"/>
    <w:rsid w:val="007326EA"/>
    <w:rsid w:val="00741454"/>
    <w:rsid w:val="00773AFC"/>
    <w:rsid w:val="00783252"/>
    <w:rsid w:val="0079424C"/>
    <w:rsid w:val="007B1262"/>
    <w:rsid w:val="007B4D0A"/>
    <w:rsid w:val="007D3F33"/>
    <w:rsid w:val="007E27C0"/>
    <w:rsid w:val="007F6E3E"/>
    <w:rsid w:val="00835E19"/>
    <w:rsid w:val="00851A21"/>
    <w:rsid w:val="008711B0"/>
    <w:rsid w:val="008900D7"/>
    <w:rsid w:val="008A2515"/>
    <w:rsid w:val="008F2D18"/>
    <w:rsid w:val="008F71A7"/>
    <w:rsid w:val="00901095"/>
    <w:rsid w:val="00922642"/>
    <w:rsid w:val="00924F27"/>
    <w:rsid w:val="00942B6E"/>
    <w:rsid w:val="00946BCC"/>
    <w:rsid w:val="009505BC"/>
    <w:rsid w:val="00972571"/>
    <w:rsid w:val="00977A93"/>
    <w:rsid w:val="009972A2"/>
    <w:rsid w:val="009A0CC3"/>
    <w:rsid w:val="009A1FF2"/>
    <w:rsid w:val="009C647F"/>
    <w:rsid w:val="009F1DE3"/>
    <w:rsid w:val="00A022AA"/>
    <w:rsid w:val="00A22BAC"/>
    <w:rsid w:val="00A23A69"/>
    <w:rsid w:val="00A55141"/>
    <w:rsid w:val="00AA73EE"/>
    <w:rsid w:val="00AB0EAD"/>
    <w:rsid w:val="00AB3494"/>
    <w:rsid w:val="00AB5F59"/>
    <w:rsid w:val="00AB655B"/>
    <w:rsid w:val="00AC3BDC"/>
    <w:rsid w:val="00AD1AC6"/>
    <w:rsid w:val="00AE6E8A"/>
    <w:rsid w:val="00AF135A"/>
    <w:rsid w:val="00B01397"/>
    <w:rsid w:val="00B3237F"/>
    <w:rsid w:val="00B32C2B"/>
    <w:rsid w:val="00B42712"/>
    <w:rsid w:val="00B51B67"/>
    <w:rsid w:val="00B64F03"/>
    <w:rsid w:val="00B763F2"/>
    <w:rsid w:val="00BA1BC3"/>
    <w:rsid w:val="00BA50E5"/>
    <w:rsid w:val="00BB3756"/>
    <w:rsid w:val="00BB525A"/>
    <w:rsid w:val="00BD1A5D"/>
    <w:rsid w:val="00BF1521"/>
    <w:rsid w:val="00C42D1F"/>
    <w:rsid w:val="00C44E90"/>
    <w:rsid w:val="00C63548"/>
    <w:rsid w:val="00C72171"/>
    <w:rsid w:val="00C76A75"/>
    <w:rsid w:val="00CA6A9B"/>
    <w:rsid w:val="00CB0086"/>
    <w:rsid w:val="00CE3536"/>
    <w:rsid w:val="00CF011A"/>
    <w:rsid w:val="00D07752"/>
    <w:rsid w:val="00D274EC"/>
    <w:rsid w:val="00D31C92"/>
    <w:rsid w:val="00D52554"/>
    <w:rsid w:val="00D64765"/>
    <w:rsid w:val="00DB0AE1"/>
    <w:rsid w:val="00DE5A5F"/>
    <w:rsid w:val="00DF72DD"/>
    <w:rsid w:val="00E20D48"/>
    <w:rsid w:val="00E30ADD"/>
    <w:rsid w:val="00E3300A"/>
    <w:rsid w:val="00E558F6"/>
    <w:rsid w:val="00E9710C"/>
    <w:rsid w:val="00ED4F41"/>
    <w:rsid w:val="00EE0A8C"/>
    <w:rsid w:val="00F013CD"/>
    <w:rsid w:val="00F62774"/>
    <w:rsid w:val="00F74AD4"/>
    <w:rsid w:val="00FA01C3"/>
    <w:rsid w:val="00FA59F3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67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1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6</cp:revision>
  <dcterms:created xsi:type="dcterms:W3CDTF">2019-10-14T12:14:00Z</dcterms:created>
  <dcterms:modified xsi:type="dcterms:W3CDTF">2019-10-26T09:51:00Z</dcterms:modified>
</cp:coreProperties>
</file>